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8125C3" w:rsidRDefault="005674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Ramdeobaba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University, Nagpur</w:t>
      </w:r>
    </w:p>
    <w:p w14:paraId="00000002" w14:textId="77777777" w:rsidR="008125C3" w:rsidRDefault="005674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chool of Computer Science and Engineering</w:t>
      </w:r>
    </w:p>
    <w:p w14:paraId="00000003" w14:textId="77777777" w:rsidR="008125C3" w:rsidRDefault="005674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ssion: 2024-2025</w:t>
      </w:r>
    </w:p>
    <w:p w14:paraId="00000004" w14:textId="77777777" w:rsidR="008125C3" w:rsidRDefault="008125C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77777777" w:rsidR="008125C3" w:rsidRDefault="00567422">
      <w:pPr>
        <w:pBdr>
          <w:bottom w:val="single" w:sz="12" w:space="1" w:color="000000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undamentals of Linux O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I Semester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00000006" w14:textId="77777777" w:rsidR="008125C3" w:rsidRDefault="0056742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ACTICAL NO. 4</w:t>
      </w:r>
    </w:p>
    <w:p w14:paraId="00000007" w14:textId="77777777" w:rsidR="008125C3" w:rsidRDefault="008125C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8" w14:textId="02F2E197" w:rsidR="008125C3" w:rsidRDefault="0056742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im: </w:t>
      </w:r>
      <w:r w:rsidR="00876731">
        <w:rPr>
          <w:rFonts w:ascii="Times New Roman" w:eastAsia="Times New Roman" w:hAnsi="Times New Roman" w:cs="Times New Roman"/>
          <w:b/>
          <w:sz w:val="24"/>
          <w:szCs w:val="24"/>
        </w:rPr>
        <w:t xml:space="preserve">Viewing and managing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processes in Linux.</w:t>
      </w:r>
    </w:p>
    <w:p w14:paraId="00000009" w14:textId="77777777" w:rsidR="008125C3" w:rsidRDefault="008125C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A" w14:textId="77777777" w:rsidR="008125C3" w:rsidRDefault="0056742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s:</w:t>
      </w:r>
      <w:bookmarkStart w:id="0" w:name="_GoBack"/>
      <w:bookmarkEnd w:id="0"/>
    </w:p>
    <w:p w14:paraId="0000000B" w14:textId="2438CFE7" w:rsidR="008125C3" w:rsidRPr="00332C7E" w:rsidRDefault="00567422" w:rsidP="00332C7E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2C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iew running processes using </w:t>
      </w:r>
      <w:proofErr w:type="spellStart"/>
      <w:r w:rsidRPr="00332C7E">
        <w:rPr>
          <w:rFonts w:ascii="Times New Roman" w:eastAsia="Times New Roman" w:hAnsi="Times New Roman" w:cs="Times New Roman"/>
          <w:color w:val="000000"/>
          <w:sz w:val="24"/>
          <w:szCs w:val="24"/>
        </w:rPr>
        <w:t>ps</w:t>
      </w:r>
      <w:proofErr w:type="spellEnd"/>
      <w:r w:rsidRPr="00332C7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op, and </w:t>
      </w:r>
      <w:proofErr w:type="spellStart"/>
      <w:r w:rsidRPr="00332C7E">
        <w:rPr>
          <w:rFonts w:ascii="Times New Roman" w:eastAsia="Times New Roman" w:hAnsi="Times New Roman" w:cs="Times New Roman"/>
          <w:color w:val="000000"/>
          <w:sz w:val="24"/>
          <w:szCs w:val="24"/>
        </w:rPr>
        <w:t>htop</w:t>
      </w:r>
      <w:proofErr w:type="spellEnd"/>
      <w:r w:rsidRPr="00332C7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C" w14:textId="77777777" w:rsidR="008125C3" w:rsidRDefault="00567422">
      <w:pPr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nage processes using commands like kill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kil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llal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nice,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nic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F" w14:textId="77777777" w:rsidR="008125C3" w:rsidRDefault="008125C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10" w14:textId="77777777" w:rsidR="008125C3" w:rsidRDefault="00567422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heory: </w:t>
      </w:r>
    </w:p>
    <w:p w14:paraId="00000011" w14:textId="77777777" w:rsidR="008125C3" w:rsidRDefault="00567422">
      <w:pPr>
        <w:pStyle w:val="Heading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roduction to Process Management in Ubuntu</w:t>
      </w:r>
    </w:p>
    <w:p w14:paraId="00000012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 any operating system, including Ubuntu, process management is crucial for ensuring that programs and services run smoothly and efficiently. A process is essentially an instance of a running program, and managing these processes involves viewing, controlling, and optimizing them.</w:t>
      </w:r>
    </w:p>
    <w:p w14:paraId="4DBEE026" w14:textId="05B748FF" w:rsidR="00E8785D" w:rsidRDefault="00E8785D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785D">
        <w:rPr>
          <w:rFonts w:ascii="Times New Roman" w:eastAsia="Times New Roman" w:hAnsi="Times New Roman" w:cs="Times New Roman"/>
          <w:color w:val="000000"/>
          <w:sz w:val="24"/>
          <w:szCs w:val="24"/>
        </w:rPr>
        <w:t>A process in Linux starts every time you start an application or run a program or command. A program or command creates only one process, but an application on the other hand has the capability to start multiple processes to accomplish various tasks.</w:t>
      </w:r>
    </w:p>
    <w:p w14:paraId="6702C82D" w14:textId="021A71C9" w:rsidR="007926B9" w:rsidRPr="007926B9" w:rsidRDefault="007926B9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7926B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cess States:</w:t>
      </w:r>
    </w:p>
    <w:p w14:paraId="15F695FC" w14:textId="04AEC120" w:rsidR="004F73A2" w:rsidRDefault="004F73A2">
      <w:p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  <w:lang w:val="en-IN"/>
        </w:rPr>
        <w:drawing>
          <wp:inline distT="0" distB="0" distL="0" distR="0" wp14:anchorId="3F338B64" wp14:editId="3F85A73C">
            <wp:extent cx="4572000" cy="27745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925" t="26985" r="32086" b="27713"/>
                    <a:stretch/>
                  </pic:blipFill>
                  <pic:spPr bwMode="auto">
                    <a:xfrm>
                      <a:off x="0" y="0"/>
                      <a:ext cx="4580578" cy="2779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00013" w14:textId="77777777" w:rsidR="008125C3" w:rsidRDefault="00567422">
      <w:pPr>
        <w:pStyle w:val="Heading3"/>
        <w:spacing w:before="0"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y Process Management is Important:</w:t>
      </w:r>
    </w:p>
    <w:p w14:paraId="00000014" w14:textId="77777777" w:rsidR="008125C3" w:rsidRDefault="00567422">
      <w:pPr>
        <w:numPr>
          <w:ilvl w:val="0"/>
          <w:numId w:val="10"/>
        </w:numPr>
        <w:spacing w:after="0" w:line="240" w:lineRule="auto"/>
        <w:jc w:val="both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ource Utiliza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fficiently managing processes helps in optimal utilization of system resources like CPU and memory.</w:t>
      </w:r>
    </w:p>
    <w:p w14:paraId="00000015" w14:textId="77777777" w:rsidR="008125C3" w:rsidRDefault="00567422">
      <w:pPr>
        <w:numPr>
          <w:ilvl w:val="0"/>
          <w:numId w:val="10"/>
        </w:numPr>
        <w:spacing w:after="0" w:line="240" w:lineRule="auto"/>
        <w:jc w:val="both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System Stability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perly handling processes prevents system crashes and ensures that critical services are running smoothly.</w:t>
      </w:r>
    </w:p>
    <w:p w14:paraId="00000016" w14:textId="77777777" w:rsidR="008125C3" w:rsidRDefault="00567422">
      <w:pPr>
        <w:numPr>
          <w:ilvl w:val="0"/>
          <w:numId w:val="10"/>
        </w:numPr>
        <w:spacing w:after="280" w:line="240" w:lineRule="auto"/>
        <w:jc w:val="both"/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erformance Monitoring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onitoring processes helps in identifying performance bottlenecks and improving system responsiveness.</w:t>
      </w:r>
    </w:p>
    <w:p w14:paraId="00000017" w14:textId="77777777" w:rsidR="008125C3" w:rsidRDefault="00567422">
      <w:pPr>
        <w:pStyle w:val="Heading3"/>
        <w:spacing w:before="0"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ey Concepts:</w:t>
      </w:r>
    </w:p>
    <w:p w14:paraId="00000018" w14:textId="77777777" w:rsidR="008125C3" w:rsidRDefault="00567422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Viewing Processes:</w:t>
      </w:r>
    </w:p>
    <w:p w14:paraId="00000019" w14:textId="77777777" w:rsidR="008125C3" w:rsidRDefault="00567422">
      <w:pPr>
        <w:numPr>
          <w:ilvl w:val="1"/>
          <w:numId w:val="11"/>
        </w:numPr>
        <w:spacing w:after="0" w:line="240" w:lineRule="auto"/>
        <w:jc w:val="both"/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ps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mman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splays a snapshot of current processes.</w:t>
      </w:r>
    </w:p>
    <w:p w14:paraId="0000001A" w14:textId="77777777" w:rsidR="008125C3" w:rsidRPr="00426CBF" w:rsidRDefault="00567422">
      <w:pPr>
        <w:numPr>
          <w:ilvl w:val="1"/>
          <w:numId w:val="11"/>
        </w:numPr>
        <w:spacing w:after="0" w:line="240" w:lineRule="auto"/>
        <w:jc w:val="both"/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top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mman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vides a real-time, interactive view of process activities.</w:t>
      </w:r>
    </w:p>
    <w:p w14:paraId="2349ACCC" w14:textId="5C76CBC6" w:rsidR="00426CBF" w:rsidRDefault="00426CBF">
      <w:pPr>
        <w:numPr>
          <w:ilvl w:val="1"/>
          <w:numId w:val="11"/>
        </w:numPr>
        <w:spacing w:after="0" w:line="240" w:lineRule="auto"/>
        <w:jc w:val="both"/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top</w:t>
      </w:r>
      <w:proofErr w:type="spellEnd"/>
    </w:p>
    <w:p w14:paraId="5F5899EE" w14:textId="77777777" w:rsidR="004E59C1" w:rsidRPr="004E59C1" w:rsidRDefault="004E59C1" w:rsidP="004E59C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</w:pPr>
    </w:p>
    <w:p w14:paraId="0000001C" w14:textId="77777777" w:rsidR="008125C3" w:rsidRDefault="00567422" w:rsidP="005E7AA3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naging Processes:</w:t>
      </w:r>
    </w:p>
    <w:p w14:paraId="0000001D" w14:textId="77777777" w:rsidR="008125C3" w:rsidRDefault="00567422" w:rsidP="005E7AA3">
      <w:pPr>
        <w:numPr>
          <w:ilvl w:val="1"/>
          <w:numId w:val="11"/>
        </w:numPr>
        <w:spacing w:after="0" w:line="240" w:lineRule="auto"/>
        <w:jc w:val="both"/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kill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mman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rminates a process using its PID (Process ID).</w:t>
      </w:r>
    </w:p>
    <w:p w14:paraId="0000001E" w14:textId="77777777" w:rsidR="008125C3" w:rsidRDefault="00567422">
      <w:pPr>
        <w:numPr>
          <w:ilvl w:val="1"/>
          <w:numId w:val="11"/>
        </w:numPr>
        <w:spacing w:after="0" w:line="240" w:lineRule="auto"/>
        <w:jc w:val="both"/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pkill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mman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nds a signal to processes based on their name.</w:t>
      </w:r>
    </w:p>
    <w:p w14:paraId="0000001F" w14:textId="77777777" w:rsidR="008125C3" w:rsidRDefault="00567422">
      <w:pPr>
        <w:numPr>
          <w:ilvl w:val="1"/>
          <w:numId w:val="11"/>
        </w:numPr>
        <w:spacing w:after="0" w:line="240" w:lineRule="auto"/>
        <w:jc w:val="both"/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killall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mman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milar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kil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but can target all processes with a specific name.</w:t>
      </w:r>
    </w:p>
    <w:p w14:paraId="00000020" w14:textId="77777777" w:rsidR="008125C3" w:rsidRPr="00FA3DFB" w:rsidRDefault="00567422">
      <w:pPr>
        <w:numPr>
          <w:ilvl w:val="1"/>
          <w:numId w:val="11"/>
        </w:numPr>
        <w:spacing w:after="0" w:line="240" w:lineRule="auto"/>
        <w:jc w:val="both"/>
      </w:pP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nice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renice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omman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djust the priority of processes to manage their CPU usage.</w:t>
      </w:r>
    </w:p>
    <w:p w14:paraId="20B7EBE8" w14:textId="77777777" w:rsidR="005E7AA3" w:rsidRDefault="005E7AA3" w:rsidP="005E7AA3">
      <w:pPr>
        <w:spacing w:after="0" w:line="240" w:lineRule="auto"/>
        <w:ind w:left="1440"/>
        <w:jc w:val="both"/>
      </w:pPr>
    </w:p>
    <w:p w14:paraId="00000028" w14:textId="77777777" w:rsidR="008125C3" w:rsidRDefault="00567422">
      <w:pPr>
        <w:spacing w:before="280"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ifferent commands</w:t>
      </w:r>
    </w:p>
    <w:p w14:paraId="00000029" w14:textId="77777777" w:rsidR="008125C3" w:rsidRDefault="00567422">
      <w:pPr>
        <w:pStyle w:val="Heading4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. Viewing Running Processes</w:t>
      </w:r>
    </w:p>
    <w:p w14:paraId="0000002A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ands:</w:t>
      </w:r>
    </w:p>
    <w:p w14:paraId="0000002B" w14:textId="77777777" w:rsidR="008125C3" w:rsidRDefault="0056742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ist all running processes:</w:t>
      </w:r>
    </w:p>
    <w:p w14:paraId="0000002C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s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x - Displays detailed information about all running processes.</w:t>
      </w:r>
    </w:p>
    <w:p w14:paraId="431DAFF6" w14:textId="77777777" w:rsidR="00920BA9" w:rsidRDefault="00920BA9" w:rsidP="00920BA9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2D" w14:textId="77777777" w:rsidR="008125C3" w:rsidRDefault="00567422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al-time process monitoring:</w:t>
      </w:r>
    </w:p>
    <w:p w14:paraId="3B1093E2" w14:textId="06060ED6" w:rsidR="00C704E2" w:rsidRDefault="00567422" w:rsidP="00C704E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op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Provides a dynamic, real-time view of system processes and their resource usage.</w:t>
      </w:r>
    </w:p>
    <w:p w14:paraId="4403C2B6" w14:textId="7C577C92" w:rsidR="00C704E2" w:rsidRDefault="00C704E2" w:rsidP="00C704E2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 w:rsidRPr="00C704E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teractive process viewer:</w:t>
      </w:r>
    </w:p>
    <w:p w14:paraId="5F51A81E" w14:textId="77777777" w:rsidR="00C704E2" w:rsidRDefault="00C704E2" w:rsidP="00C704E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top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An enhanced version of top with a user-friendly interface (requires installation vi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o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t instal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to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6EA6CEAA" w14:textId="2E5B3269" w:rsidR="00C704E2" w:rsidRDefault="00C704E2" w:rsidP="00C704E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___________________________________________________________</w:t>
      </w:r>
    </w:p>
    <w:p w14:paraId="00000031" w14:textId="169DE9C4" w:rsidR="008125C3" w:rsidRDefault="00920BA9" w:rsidP="00C704E2">
      <w:pPr>
        <w:pBdr>
          <w:top w:val="nil"/>
          <w:left w:val="nil"/>
          <w:bottom w:val="nil"/>
          <w:right w:val="nil"/>
          <w:between w:val="nil"/>
        </w:pBdr>
        <w:shd w:val="clear" w:color="auto" w:fill="FBD4B4" w:themeFill="accent6" w:themeFillTint="66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xperiment (PART-A)</w:t>
      </w:r>
      <w:r w:rsidR="0056742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</w:p>
    <w:p w14:paraId="00000032" w14:textId="77777777" w:rsidR="008125C3" w:rsidRDefault="00567422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u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ux and note down the process IDs (PIDs) and commands of a few running processes.</w:t>
      </w:r>
    </w:p>
    <w:p w14:paraId="00000033" w14:textId="77777777" w:rsidR="008125C3" w:rsidRDefault="00567422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op and observe the real-time updates of CPU and memory usage. Press q to exit.</w:t>
      </w:r>
    </w:p>
    <w:p w14:paraId="00000034" w14:textId="77777777" w:rsidR="008125C3" w:rsidRDefault="00567422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stal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t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f not already installed and run it. Explore its features, including process sorting and searching.</w:t>
      </w:r>
    </w:p>
    <w:p w14:paraId="7BA9B497" w14:textId="38820BE1" w:rsidR="00C704E2" w:rsidRDefault="00C704E2" w:rsidP="00C704E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00000035" w14:textId="77777777" w:rsidR="008125C3" w:rsidRDefault="00567422">
      <w:pPr>
        <w:pStyle w:val="Heading4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. Managing Processes</w:t>
      </w:r>
    </w:p>
    <w:p w14:paraId="00000036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ands:</w:t>
      </w:r>
    </w:p>
    <w:p w14:paraId="00000037" w14:textId="77777777" w:rsidR="008125C3" w:rsidRDefault="00567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rminate a process by PID:</w:t>
      </w:r>
    </w:p>
    <w:p w14:paraId="00000038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ll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ID - Sends the SIGTERM signal to terminate the process with the specified PID.</w:t>
      </w:r>
    </w:p>
    <w:p w14:paraId="00000039" w14:textId="77777777" w:rsidR="008125C3" w:rsidRDefault="00567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Forcefully terminate a process:</w:t>
      </w:r>
    </w:p>
    <w:p w14:paraId="0000003A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ll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9 PID - Sends the SIGKILL signal to forcefully terminate the process.</w:t>
      </w:r>
    </w:p>
    <w:p w14:paraId="0000003B" w14:textId="77777777" w:rsidR="008125C3" w:rsidRDefault="00567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rminate processes by name:</w:t>
      </w:r>
    </w:p>
    <w:p w14:paraId="0000003C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kil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cess_nam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Sends the SIGTERM signal to all processes with the given name.</w:t>
      </w:r>
    </w:p>
    <w:p w14:paraId="0000003D" w14:textId="77777777" w:rsidR="008125C3" w:rsidRDefault="00567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rminate all processes by name:</w:t>
      </w:r>
    </w:p>
    <w:p w14:paraId="0000003E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llal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cess_nam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Sends the SIGTERM signal to all processes matching the given name.</w:t>
      </w:r>
    </w:p>
    <w:p w14:paraId="0000003F" w14:textId="77777777" w:rsidR="008125C3" w:rsidRDefault="00567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tart a process with a specific priority:</w:t>
      </w:r>
    </w:p>
    <w:p w14:paraId="00000040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c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n 10 command - Starts the command with a niceness of 10 (lower priority).</w:t>
      </w:r>
    </w:p>
    <w:p w14:paraId="19FCCFBF" w14:textId="53A3543C" w:rsidR="00FA1E7D" w:rsidRDefault="00FA1E7D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[</w:t>
      </w:r>
      <w:r w:rsidRPr="00FA1E7D">
        <w:rPr>
          <w:rFonts w:ascii="Times New Roman" w:eastAsia="Times New Roman" w:hAnsi="Times New Roman" w:cs="Times New Roman"/>
          <w:color w:val="000000"/>
          <w:sz w:val="24"/>
          <w:szCs w:val="24"/>
        </w:rPr>
        <w:t>The nice command is used to start a process with a defined priority (from -20 to 19, where -20 is the highest priority and 19 is the lowest).]</w:t>
      </w:r>
    </w:p>
    <w:p w14:paraId="3EC5D402" w14:textId="77777777" w:rsidR="00202706" w:rsidRDefault="00202706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000041" w14:textId="77777777" w:rsidR="008125C3" w:rsidRDefault="005674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hange the priority of a running process:</w:t>
      </w:r>
    </w:p>
    <w:p w14:paraId="00000042" w14:textId="77777777" w:rsidR="008125C3" w:rsidRDefault="00567422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nice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0 -p PID - Changes the niceness of the process with the given PID to 10.</w:t>
      </w:r>
    </w:p>
    <w:p w14:paraId="44094B33" w14:textId="77777777" w:rsidR="00B22572" w:rsidRDefault="00B2257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6F040853" w14:textId="11246AD2" w:rsidR="00F75286" w:rsidRPr="00F75286" w:rsidRDefault="00F75286" w:rsidP="00B22572">
      <w:pPr>
        <w:pBdr>
          <w:top w:val="nil"/>
          <w:left w:val="nil"/>
          <w:bottom w:val="nil"/>
          <w:right w:val="nil"/>
          <w:between w:val="nil"/>
        </w:pBdr>
        <w:shd w:val="clear" w:color="auto" w:fill="FBD4B4" w:themeFill="accent6" w:themeFillTint="66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xperiment (PART-B</w:t>
      </w:r>
      <w:r w:rsidRPr="00F7528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):</w:t>
      </w:r>
    </w:p>
    <w:p w14:paraId="41900600" w14:textId="7B563978" w:rsidR="007A7268" w:rsidRDefault="007A7268" w:rsidP="00F7528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a new terminal</w:t>
      </w:r>
      <w:r w:rsidR="00697942">
        <w:rPr>
          <w:rFonts w:ascii="Times New Roman" w:eastAsia="Times New Roman" w:hAnsi="Times New Roman" w:cs="Times New Roman"/>
          <w:sz w:val="24"/>
          <w:szCs w:val="24"/>
        </w:rPr>
        <w:t xml:space="preserve"> [say Terminal-2]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reate a file </w:t>
      </w:r>
      <w:r w:rsidR="00697942">
        <w:rPr>
          <w:rFonts w:ascii="Times New Roman" w:eastAsia="Times New Roman" w:hAnsi="Times New Roman" w:cs="Times New Roman"/>
          <w:sz w:val="24"/>
          <w:szCs w:val="24"/>
        </w:rPr>
        <w:t xml:space="preserve">(fileA.txt) </w:t>
      </w:r>
      <w:r>
        <w:rPr>
          <w:rFonts w:ascii="Times New Roman" w:eastAsia="Times New Roman" w:hAnsi="Times New Roman" w:cs="Times New Roman"/>
          <w:sz w:val="24"/>
          <w:szCs w:val="24"/>
        </w:rPr>
        <w:t>using cat command</w:t>
      </w:r>
      <w:r w:rsidR="0046684C">
        <w:rPr>
          <w:rFonts w:ascii="Times New Roman" w:eastAsia="Times New Roman" w:hAnsi="Times New Roman" w:cs="Times New Roman"/>
          <w:sz w:val="24"/>
          <w:szCs w:val="24"/>
        </w:rPr>
        <w:t xml:space="preserve"> with redirection (&gt;) allowing text entry</w:t>
      </w:r>
      <w:r>
        <w:rPr>
          <w:rFonts w:ascii="Times New Roman" w:eastAsia="Times New Roman" w:hAnsi="Times New Roman" w:cs="Times New Roman"/>
          <w:sz w:val="24"/>
          <w:szCs w:val="24"/>
        </w:rPr>
        <w:t>. Let the data entry in file be kept open (that is do not press ctrl+ D to exit from cat)</w:t>
      </w:r>
    </w:p>
    <w:p w14:paraId="00000045" w14:textId="04B352FE" w:rsidR="008125C3" w:rsidRDefault="00567422" w:rsidP="00F75286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</w:t>
      </w:r>
      <w:r w:rsidR="007A7268">
        <w:rPr>
          <w:rFonts w:ascii="Times New Roman" w:eastAsia="Times New Roman" w:hAnsi="Times New Roman" w:cs="Times New Roman"/>
          <w:sz w:val="24"/>
          <w:szCs w:val="24"/>
        </w:rPr>
        <w:t xml:space="preserve">ind the PID of this cat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ocess us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ux or </w:t>
      </w:r>
      <w:proofErr w:type="spellStart"/>
      <w:r w:rsidR="007A7268">
        <w:rPr>
          <w:rFonts w:ascii="Times New Roman" w:eastAsia="Times New Roman" w:hAnsi="Times New Roman" w:cs="Times New Roman"/>
          <w:sz w:val="24"/>
          <w:szCs w:val="24"/>
        </w:rPr>
        <w:t>pgrep</w:t>
      </w:r>
      <w:proofErr w:type="spellEnd"/>
      <w:r w:rsidR="007A7268">
        <w:rPr>
          <w:rFonts w:ascii="Times New Roman" w:eastAsia="Times New Roman" w:hAnsi="Times New Roman" w:cs="Times New Roman"/>
          <w:sz w:val="24"/>
          <w:szCs w:val="24"/>
        </w:rPr>
        <w:t xml:space="preserve"> on the previous terminal</w:t>
      </w:r>
      <w:r w:rsidR="00697942">
        <w:rPr>
          <w:rFonts w:ascii="Times New Roman" w:eastAsia="Times New Roman" w:hAnsi="Times New Roman" w:cs="Times New Roman"/>
          <w:sz w:val="24"/>
          <w:szCs w:val="24"/>
        </w:rPr>
        <w:t xml:space="preserve"> [say Terminal-1]</w:t>
      </w:r>
      <w:r w:rsidR="007A726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46" w14:textId="12231821" w:rsidR="008125C3" w:rsidRDefault="0056742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kill PID to terminate the </w:t>
      </w:r>
      <w:r w:rsidR="00697942">
        <w:rPr>
          <w:rFonts w:ascii="Times New Roman" w:eastAsia="Times New Roman" w:hAnsi="Times New Roman" w:cs="Times New Roman"/>
          <w:sz w:val="24"/>
          <w:szCs w:val="24"/>
        </w:rPr>
        <w:t xml:space="preserve">cat </w:t>
      </w:r>
      <w:r>
        <w:rPr>
          <w:rFonts w:ascii="Times New Roman" w:eastAsia="Times New Roman" w:hAnsi="Times New Roman" w:cs="Times New Roman"/>
          <w:sz w:val="24"/>
          <w:szCs w:val="24"/>
        </w:rPr>
        <w:t>process gracefully.</w:t>
      </w:r>
      <w:r w:rsidR="00697942">
        <w:rPr>
          <w:rFonts w:ascii="Times New Roman" w:eastAsia="Times New Roman" w:hAnsi="Times New Roman" w:cs="Times New Roman"/>
          <w:sz w:val="24"/>
          <w:szCs w:val="24"/>
        </w:rPr>
        <w:t xml:space="preserve"> What happens in Terminal-2?</w:t>
      </w:r>
      <w:r w:rsidR="00DD56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97942">
        <w:rPr>
          <w:rFonts w:ascii="Times New Roman" w:eastAsia="Times New Roman" w:hAnsi="Times New Roman" w:cs="Times New Roman"/>
          <w:sz w:val="24"/>
          <w:szCs w:val="24"/>
        </w:rPr>
        <w:t>Are the fileA.txt contents updated?</w:t>
      </w:r>
    </w:p>
    <w:p w14:paraId="39A16462" w14:textId="1D599E85" w:rsidR="00697942" w:rsidRDefault="00697942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gain start cat command to append data in the file</w:t>
      </w:r>
      <w:r w:rsidR="00DD56E0">
        <w:rPr>
          <w:rFonts w:ascii="Times New Roman" w:eastAsia="Times New Roman" w:hAnsi="Times New Roman" w:cs="Times New Roman"/>
          <w:sz w:val="24"/>
          <w:szCs w:val="24"/>
        </w:rPr>
        <w:t>A.tx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[on Terminal-2]</w:t>
      </w:r>
    </w:p>
    <w:p w14:paraId="63774825" w14:textId="77777777" w:rsidR="00E75F91" w:rsidRDefault="00E75F91" w:rsidP="00E75F91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the PID for cat command and u</w:t>
      </w:r>
      <w:r w:rsidR="00567422">
        <w:rPr>
          <w:rFonts w:ascii="Times New Roman" w:eastAsia="Times New Roman" w:hAnsi="Times New Roman" w:cs="Times New Roman"/>
          <w:sz w:val="24"/>
          <w:szCs w:val="24"/>
        </w:rPr>
        <w:t>se kill -9 PID to forcefully terminate the same process</w:t>
      </w:r>
      <w:r w:rsidR="00DD56E0">
        <w:rPr>
          <w:rFonts w:ascii="Times New Roman" w:eastAsia="Times New Roman" w:hAnsi="Times New Roman" w:cs="Times New Roman"/>
          <w:sz w:val="24"/>
          <w:szCs w:val="24"/>
        </w:rPr>
        <w:t xml:space="preserve"> [from Terminal-1]</w:t>
      </w:r>
      <w:r w:rsidR="00567422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at happens in Terminal-2? Are the fileA.txt contents updated?</w:t>
      </w:r>
    </w:p>
    <w:p w14:paraId="35E7ADBA" w14:textId="5F6FDE8C" w:rsidR="0046684C" w:rsidRDefault="0046684C" w:rsidP="00E75F91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Terminal-2 start entry of text in fileA.txt again</w:t>
      </w:r>
    </w:p>
    <w:p w14:paraId="00000048" w14:textId="5DE36B7C" w:rsidR="008125C3" w:rsidRDefault="0046684C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Terminal-1 t</w:t>
      </w:r>
      <w:r w:rsidR="00567422">
        <w:rPr>
          <w:rFonts w:ascii="Times New Roman" w:eastAsia="Times New Roman" w:hAnsi="Times New Roman" w:cs="Times New Roman"/>
          <w:sz w:val="24"/>
          <w:szCs w:val="24"/>
        </w:rPr>
        <w:t xml:space="preserve">est </w:t>
      </w:r>
      <w:proofErr w:type="spellStart"/>
      <w:r w:rsidR="00567422">
        <w:rPr>
          <w:rFonts w:ascii="Times New Roman" w:eastAsia="Times New Roman" w:hAnsi="Times New Roman" w:cs="Times New Roman"/>
          <w:sz w:val="24"/>
          <w:szCs w:val="24"/>
        </w:rPr>
        <w:t>pkill</w:t>
      </w:r>
      <w:proofErr w:type="spellEnd"/>
      <w:r w:rsidR="00567422">
        <w:rPr>
          <w:rFonts w:ascii="Times New Roman" w:eastAsia="Times New Roman" w:hAnsi="Times New Roman" w:cs="Times New Roman"/>
          <w:sz w:val="24"/>
          <w:szCs w:val="24"/>
        </w:rPr>
        <w:t xml:space="preserve"> by terminating processes based on their name.</w:t>
      </w:r>
    </w:p>
    <w:p w14:paraId="00000049" w14:textId="77777777" w:rsidR="008125C3" w:rsidRDefault="00567422">
      <w:pPr>
        <w:numPr>
          <w:ilvl w:val="0"/>
          <w:numId w:val="2"/>
        </w:numPr>
        <w:spacing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un a CPU-intensive command with nice to observe its lower priority and change the priority of a running process us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ni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4A" w14:textId="09AAB06D" w:rsidR="00876731" w:rsidRDefault="00B22572" w:rsidP="00876731">
      <w:pPr>
        <w:spacing w:after="2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___________________________________________________________________________</w:t>
      </w:r>
    </w:p>
    <w:p w14:paraId="5D3DF65A" w14:textId="3BFD067C" w:rsidR="00174D3F" w:rsidRDefault="00174D3F" w:rsidP="00174D3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174D3F">
      <w:pgSz w:w="11906" w:h="16838"/>
      <w:pgMar w:top="99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2F7C63"/>
    <w:multiLevelType w:val="multilevel"/>
    <w:tmpl w:val="59F6BA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25D339E2"/>
    <w:multiLevelType w:val="multilevel"/>
    <w:tmpl w:val="6518AC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642D4"/>
    <w:multiLevelType w:val="multilevel"/>
    <w:tmpl w:val="FAA881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08F2879"/>
    <w:multiLevelType w:val="multilevel"/>
    <w:tmpl w:val="A82E85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65648E8"/>
    <w:multiLevelType w:val="multilevel"/>
    <w:tmpl w:val="74CC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37340663"/>
    <w:multiLevelType w:val="multilevel"/>
    <w:tmpl w:val="07488FD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3BE501C6"/>
    <w:multiLevelType w:val="multilevel"/>
    <w:tmpl w:val="6E8EAF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3C9C5EF8"/>
    <w:multiLevelType w:val="multilevel"/>
    <w:tmpl w:val="228CC4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6C8297A"/>
    <w:multiLevelType w:val="multilevel"/>
    <w:tmpl w:val="AF4442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4B6E7138"/>
    <w:multiLevelType w:val="multilevel"/>
    <w:tmpl w:val="8FAC4F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0" w15:restartNumberingAfterBreak="0">
    <w:nsid w:val="4E717ABF"/>
    <w:multiLevelType w:val="multilevel"/>
    <w:tmpl w:val="A7B085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56971CD9"/>
    <w:multiLevelType w:val="multilevel"/>
    <w:tmpl w:val="C362F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65A41B16"/>
    <w:multiLevelType w:val="multilevel"/>
    <w:tmpl w:val="BE94CA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7F70379E"/>
    <w:multiLevelType w:val="multilevel"/>
    <w:tmpl w:val="B6EABD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11"/>
  </w:num>
  <w:num w:numId="5">
    <w:abstractNumId w:val="10"/>
  </w:num>
  <w:num w:numId="6">
    <w:abstractNumId w:val="5"/>
  </w:num>
  <w:num w:numId="7">
    <w:abstractNumId w:val="13"/>
  </w:num>
  <w:num w:numId="8">
    <w:abstractNumId w:val="1"/>
  </w:num>
  <w:num w:numId="9">
    <w:abstractNumId w:val="8"/>
  </w:num>
  <w:num w:numId="10">
    <w:abstractNumId w:val="9"/>
  </w:num>
  <w:num w:numId="11">
    <w:abstractNumId w:val="6"/>
  </w:num>
  <w:num w:numId="12">
    <w:abstractNumId w:val="12"/>
  </w:num>
  <w:num w:numId="13">
    <w:abstractNumId w:val="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MTe1MDKxNLCwNDNU0lEKTi0uzszPAykwqgUAoyfgFSwAAAA="/>
  </w:docVars>
  <w:rsids>
    <w:rsidRoot w:val="008125C3"/>
    <w:rsid w:val="000708EE"/>
    <w:rsid w:val="00174D3F"/>
    <w:rsid w:val="00202706"/>
    <w:rsid w:val="00282048"/>
    <w:rsid w:val="003215A1"/>
    <w:rsid w:val="00332C7E"/>
    <w:rsid w:val="00361458"/>
    <w:rsid w:val="00426CBF"/>
    <w:rsid w:val="0046684C"/>
    <w:rsid w:val="004E59C1"/>
    <w:rsid w:val="004F73A2"/>
    <w:rsid w:val="00567422"/>
    <w:rsid w:val="005E7AA3"/>
    <w:rsid w:val="00697942"/>
    <w:rsid w:val="007926B9"/>
    <w:rsid w:val="007A7268"/>
    <w:rsid w:val="008125C3"/>
    <w:rsid w:val="00845946"/>
    <w:rsid w:val="00876731"/>
    <w:rsid w:val="008F3035"/>
    <w:rsid w:val="00920BA9"/>
    <w:rsid w:val="00B22572"/>
    <w:rsid w:val="00B82AF0"/>
    <w:rsid w:val="00C55D99"/>
    <w:rsid w:val="00C62130"/>
    <w:rsid w:val="00C704E2"/>
    <w:rsid w:val="00DD56E0"/>
    <w:rsid w:val="00E75F91"/>
    <w:rsid w:val="00E8785D"/>
    <w:rsid w:val="00F21B59"/>
    <w:rsid w:val="00F75286"/>
    <w:rsid w:val="00FA1E7D"/>
    <w:rsid w:val="00FA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A4CE89-0799-4C4B-87CE-65EAD4398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7528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820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FA1E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44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691</Words>
  <Characters>3942</Characters>
  <Application>Microsoft Office Word</Application>
  <DocSecurity>0</DocSecurity>
  <Lines>32</Lines>
  <Paragraphs>9</Paragraphs>
  <ScaleCrop>false</ScaleCrop>
  <Company/>
  <LinksUpToDate>false</LinksUpToDate>
  <CharactersWithSpaces>46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ia</cp:lastModifiedBy>
  <cp:revision>37</cp:revision>
  <dcterms:created xsi:type="dcterms:W3CDTF">2024-09-03T14:33:00Z</dcterms:created>
  <dcterms:modified xsi:type="dcterms:W3CDTF">2024-09-08T06:40:00Z</dcterms:modified>
</cp:coreProperties>
</file>